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Project Manager Internship Position</w:t>
      </w:r>
    </w:p>
    <w:bookmarkEnd w:id="20"/>
    <w:p>
      <w:pPr>
        <w:pStyle w:val="BodyText"/>
      </w:pPr>
      <w:r>
        <w:t xml:space="preserve">Ali Hassan Khan</w:t>
      </w:r>
    </w:p>
    <w:p>
      <w:pPr>
        <w:pStyle w:val="BodyText"/>
      </w:pPr>
      <w:r>
        <w:t xml:space="preserve">45-B, Block 7, Clifton, Karachi</w:t>
      </w:r>
    </w:p>
    <w:p>
      <w:pPr>
        <w:pStyle w:val="BodyText"/>
      </w:pPr>
      <w:r>
        <w:t xml:space="preserve">Pakistan 75600</w:t>
      </w:r>
    </w:p>
    <w:p>
      <w:pPr>
        <w:pStyle w:val="BodyText"/>
      </w:pPr>
      <w:r>
        <w:t xml:space="preserve">Email: ali.khan@university.edu.pk | Phone: +92 312 1234567</w:t>
      </w:r>
    </w:p>
    <w:p>
      <w:pPr>
        <w:pStyle w:val="BodyText"/>
      </w:pPr>
      <w:r>
        <w:t xml:space="preserve">Hiring Manager</w:t>
      </w:r>
    </w:p>
    <w:p>
      <w:pPr>
        <w:pStyle w:val="BodyText"/>
      </w:pPr>
      <w:r>
        <w:t xml:space="preserve">Project Management Department</w:t>
      </w:r>
    </w:p>
    <w:p>
      <w:pPr>
        <w:pStyle w:val="BodyText"/>
      </w:pPr>
      <w:r>
        <w:t xml:space="preserve">Global Solutions Group (Pvt) Ltd.</w:t>
      </w:r>
    </w:p>
    <w:p>
      <w:pPr>
        <w:pStyle w:val="BodyText"/>
      </w:pPr>
      <w:r>
        <w:t xml:space="preserve">Office #8, 5th Floor, Main Boulevard</w:t>
      </w:r>
    </w:p>
    <w:p>
      <w:pPr>
        <w:pStyle w:val="BodyText"/>
      </w:pPr>
      <w:r>
        <w:t xml:space="preserve">DHA Phase V, Karachi 75200</w:t>
      </w:r>
    </w:p>
    <w:p>
      <w:pPr>
        <w:pStyle w:val="BodyText"/>
      </w:pPr>
      <w:r>
        <w:t xml:space="preserve">Date: October 26, 2023</w:t>
      </w:r>
    </w:p>
    <w:bookmarkStart w:id="21" w:name="X108b9c1f745f799cb6cee6fca522b7d915431d7"/>
    <w:p>
      <w:pPr>
        <w:pStyle w:val="Heading2"/>
      </w:pPr>
      <w:r>
        <w:t xml:space="preserve">Subject: Internship Application for Project Manager Position at Global Solutions Group (Pvt) Ltd., Karachi</w:t>
      </w:r>
    </w:p>
    <w:p>
      <w:pPr>
        <w:pStyle w:val="FirstParagraph"/>
      </w:pPr>
      <w:r>
        <w:t xml:space="preserve">Dear Hiring Manager,</w:t>
      </w:r>
    </w:p>
    <w:p>
      <w:pPr>
        <w:pStyle w:val="BodyText"/>
      </w:pPr>
      <w:r>
        <w:t xml:space="preserve">I am writing to express my enthusiastic application for the Project Manager Internship position at Global Solutions Group (Pvt) Ltd. in Pakistan Karachi, as advertised on LinkedIn and the company's career portal. As a final-year Bachelor of Business Administration student specializing in Project Management at the University of Karachi with a 3.8 GPA, I am deeply committed to contributing my academic rigor and emerging professional skills to your esteemed organization's mission of delivering transformative infrastructure projects across Pakistan.</w:t>
      </w:r>
    </w:p>
    <w:p>
      <w:pPr>
        <w:pStyle w:val="BodyText"/>
      </w:pPr>
      <w:r>
        <w:t xml:space="preserve">My academic journey has equipped me with comprehensive theoretical knowledge complemented by practical application through university-led initiatives. In my capstone project, "Sustainable Urban Development in Karachi," I managed a 12-member team to develop a feasibility study for public transport optimization in the city's congested zones. This experience honed my skills in stakeholder engagement, risk assessment, and resource allocation—core competencies directly relevant to your projects such as the Karachi Circular Railway Modernization Initiative. I utilized MS Project for timeline management and conducted community consultations across three districts (Korangi, Landhi, and North Nazimabad), demonstrating cultural intelligence essential for navigating Pakistan's diverse business landscape.</w:t>
      </w:r>
    </w:p>
    <w:p>
      <w:pPr>
        <w:pStyle w:val="BodyText"/>
      </w:pPr>
      <w:r>
        <w:t xml:space="preserve">What particularly excites me about this opportunity is Global Solutions Group's leadership in pioneering projects that address Karachi's unique challenges. Having witnessed firsthand the impact of infrastructure gaps on daily life—from traffic gridlock to water scarcity—I am motivated to contribute to solutions that directly improve quality of life for 15 million Karachi residents. Your recent work on the "Smart City Phase-1" project in North Nazimabad aligns perfectly with my academic focus on urban sustainability. I am eager to apply my training in Agile methodologies (certified through PMI's online program) to support your team in optimizing resource deployment across high-stakes public infrastructure projects.</w:t>
      </w:r>
    </w:p>
    <w:p>
      <w:pPr>
        <w:pStyle w:val="BodyText"/>
      </w:pPr>
      <w:r>
        <w:t xml:space="preserve">My proficiency extends beyond technical tools to the nuanced soft skills critical for Project Manager success in Pakistan Karachi. During my volunteer role with "Karachi Youth Development," I coordinated a community clean-up campaign involving 200+ residents across 15 neighborhoods. This required navigating bureaucratic processes at KMC offices, resolving conflicts between cultural groups, and securing sponsorships from local businesses—mirroring the multi-stakeholder coordination demanded in large-scale Karachi projects. I've developed keen insight into local operational dynamics: understanding that project success here often hinges on balancing contractual obligations with community sensitivities, as evidenced when my team successfully adapted waste management protocols after engaging with religious leaders in Malir Town.</w:t>
      </w:r>
    </w:p>
    <w:p>
      <w:pPr>
        <w:pStyle w:val="BodyText"/>
      </w:pPr>
      <w:r>
        <w:t xml:space="preserve">What sets me apart is my contextual understanding of Pakistan's evolving project management ecosystem. I regularly attend workshops hosted by the Pakistan Project Management Association (PPMA), where I've studied how local firms adapt global frameworks to regional constraints—such as integrating monsoon season contingency planning or managing supply chain disruptions in Karachi's port-dependent economy. My academic research on "Cross-Cultural Team Dynamics in Pakistani Construction Projects" (published in University of Karachi's Journal of Business Studies) revealed that 78% of project delays stem from communication gaps between foreign contractors and local teams—a challenge I'm prepared to help address through my bilingual fluency (English/Urdu) and cultural awareness.</w:t>
      </w:r>
    </w:p>
    <w:p>
      <w:pPr>
        <w:pStyle w:val="BodyText"/>
      </w:pPr>
      <w:r>
        <w:t xml:space="preserve">I am particularly drawn to your company's mentorship approach for interns. The structured rotation program across infrastructure, IT, and community development projects offers the comprehensive exposure I seek. As an intern at Global Solutions Group, I will proactively contribute by: (1) developing risk registers for upcoming residential developments in Bahria Town Karachi; (2) assisting in preparing EIA reports compliant with Pakistan Environmental Protection Agency standards; and (3) documenting best practices to support your internal knowledge base on Karachi-specific project challenges. My goal is to become a project manager who doesn't just deliver projects but builds sustainable community value—exactly the ethos Global Solutions Group embodies.</w:t>
      </w:r>
    </w:p>
    <w:p>
      <w:pPr>
        <w:pStyle w:val="BodyText"/>
      </w:pPr>
      <w:r>
        <w:t xml:space="preserve">Having grown up in Karachi, I understand that our city's growth demands project managers who think beyond spreadsheets to consider social impact. When I witnessed my neighborhood's water supply system upgrade through your company last year, it cemented my belief that effective project management can transform lives. This internship represents the crucial next step in my journey to become a leader who bridges global standards with Pakistan Karachi's vibrant reality.</w:t>
      </w:r>
    </w:p>
    <w:p>
      <w:pPr>
        <w:pStyle w:val="BodyText"/>
      </w:pPr>
      <w:r>
        <w:t xml:space="preserve">I am available for an interview at your earliest convenience and have attached my resume detailing academic achievements and project portfolio. Thank you for considering my application as part of your commitment to nurturing future Project Management talent in Pakistan. I look forward to discussing how my proactive approach and local contextual understanding can support Global Solutions Group's vision for Karachi's development.</w:t>
      </w:r>
    </w:p>
    <w:p>
      <w:pPr>
        <w:pStyle w:val="BodyText"/>
      </w:pPr>
      <w:r>
        <w:t xml:space="preserve">Sincerely,</w:t>
      </w:r>
    </w:p>
    <w:p>
      <w:pPr>
        <w:pStyle w:val="BodyText"/>
      </w:pPr>
      <w:r>
        <w:t xml:space="preserve">Ali Hassan Khan</w:t>
      </w:r>
    </w:p>
    <w:p>
      <w:pPr>
        <w:pStyle w:val="BodyText"/>
      </w:pPr>
      <w:r>
        <w:t xml:space="preserve">Final Year BBA (Project Management), University of Karachi</w:t>
      </w:r>
    </w:p>
    <w:p>
      <w:pPr>
        <w:pStyle w:val="BodyText"/>
      </w:pPr>
      <w:r>
        <w:rPr>
          <w:bCs/>
          <w:b/>
        </w:rPr>
        <w:t xml:space="preserve">Note:</w:t>
      </w:r>
      <w:r>
        <w:t xml:space="preserve"> </w:t>
      </w:r>
      <w:r>
        <w:t xml:space="preserve">This Internship Application Letter is specifically tailored for Project Manager opportunities in Pakistan Karachi, reflecting local industry needs, cultural context, and the city's development trajector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20T01:01:23Z</dcterms:created>
  <dcterms:modified xsi:type="dcterms:W3CDTF">2026-07-20T01:01:23Z</dcterms:modified>
</cp:coreProperties>
</file>

<file path=docProps/custom.xml><?xml version="1.0" encoding="utf-8"?>
<Properties xmlns="http://schemas.openxmlformats.org/officeDocument/2006/custom-properties" xmlns:vt="http://schemas.openxmlformats.org/officeDocument/2006/docPropsVTypes"/>
</file>